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ec8b15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3adb52ab-3c8f-4c4b-8687-58c60fed6d82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51ae2062-ed9c-492c-908a-8bfdccb53150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37:12Z</dcterms:created>
  <dcterms:modified xsi:type="dcterms:W3CDTF">2023-07-10T18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